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VANI Batt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VA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tt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5 wood creekbrd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ulasiram.batt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980257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os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epshit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